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6</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and depression and also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performed Conceptualization, Methodology, Data curation, Software, Formal Analysis, Writing - Original Draft; Patrik Manhem performed Conceptualization, Methodology, Data curation; Martin Oscarsson performed Writing - Original Draft; Per Carlbring performed Supervision, Writing - Review &amp; Editing; and Gerhard Andersson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6T17:24:07Z</dcterms:created>
  <dcterms:modified xsi:type="dcterms:W3CDTF">2022-12-06T17: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6</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